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shtml" ContentType="text/html; charset=utf-8"/>
  <Override PartName="/word/media/rId3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anuary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4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3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bookmarkEnd w:id="23"/>
    <w:bookmarkEnd w:id="24"/>
    <w:bookmarkStart w:id="30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*If you haven’t yet read the getting started Wiki pages;</w:t>
      </w:r>
      <w:r>
        <w:t xml:space="preserve"> </w:t>
      </w:r>
      <w:hyperlink r:id="rId25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Start w:id="27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6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7"/>
    <w:bookmarkStart w:id="29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8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9"/>
    <w:bookmarkEnd w:id="30"/>
    <w:bookmarkStart w:id="48" w:name="topic-of-secti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5" w:name="subtopi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2" w:name="code-example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2"/>
    <w:bookmarkStart w:id="34" w:name="image-example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leanbuild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4"/>
    <w:bookmarkStart w:id="35" w:name="video-exampl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youtube.com/embed/VOCYL-FNbr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5"/>
    <w:bookmarkStart w:id="37" w:name="links-to-file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6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7"/>
    <w:bookmarkStart w:id="40" w:name="links-to-website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yihui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9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39"/>
      <w:r>
        <w:t xml:space="preserve">Another link</w:t>
      </w:r>
    </w:p>
    <w:p>
      <w:pPr>
        <w:pStyle w:val="BodyText"/>
      </w:pPr>
      <w:r>
        <w:t xml:space="preserve">OR this:</w:t>
      </w:r>
    </w:p>
    <w:bookmarkEnd w:id="40"/>
    <w:bookmarkStart w:id="41" w:name="citation-example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1"/>
    <w:bookmarkStart w:id="43" w:name="fyi-boxes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2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43"/>
    <w:bookmarkStart w:id="44" w:name="dropdown-summaries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44"/>
    <w:bookmarkEnd w:id="45"/>
    <w:bookmarkStart w:id="47" w:name="print-out-session-inf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6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curl          4.3        2019-12-02 [1] RSPM (R 4.0.3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ighr         0.8        2019-03-20 [1] RSPM (R 4.0.3)                    </w:t>
      </w:r>
      <w:r>
        <w:br/>
      </w:r>
      <w:r>
        <w:rPr>
          <w:rStyle w:val="VerbatimChar"/>
        </w:rPr>
        <w:t xml:space="preserve">##  hms           0.5.3      2020-01-08 [1] RSPM (R 4.0.0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httr          1.4.2      2020-07-20 [1] RSPM (R 4.0.3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eanbuild     0.1.2      2022-01-26 [1] Github (jhudsl/leanbuild@1d387e1)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*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illar        1.4.6      2020-07-10 [1] RSPM (R 4.0.2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config     2.0.3      2019-09-22 [1] RSPM (R 4.0.3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adr         1.4.0      2020-10-05 [1] RSPM (R 4.0.2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tibble        3.0.3      2020-07-10 [1] RSPM (R 4.0.2)                 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vctrs         0.3.4      2020-08-29 [1] RSPM (R 4.0.2)                    </w:t>
      </w:r>
      <w:r>
        <w:br/>
      </w:r>
      <w:r>
        <w:rPr>
          <w:rStyle w:val="VerbatimChar"/>
        </w:rPr>
        <w:t xml:space="preserve">##  webshot       0.5.2      2019-11-22 [1] RSPM (R 4.0.3)                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47"/>
    <w:bookmarkEnd w:id="48"/>
    <w:bookmarkStart w:id="55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49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53">
              <w:r>
                <w:rPr>
                  <w:rStyle w:val="Hyperlink"/>
                </w:rPr>
                <w:t xml:space="preserve">Leanbuild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5"/>
    <w:bookmarkStart w:id="61" w:name="references"/>
    <w:p>
      <w:pPr>
        <w:pStyle w:val="Heading1"/>
      </w:pPr>
      <w:r>
        <w:t xml:space="preserve">References</w:t>
      </w:r>
    </w:p>
    <w:bookmarkStart w:id="60" w:name="refs"/>
    <w:bookmarkStart w:id="57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6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7"/>
    <w:bookmarkStart w:id="59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58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shtml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2-01-28T18:49:14Z</dcterms:created>
  <dcterms:modified xsi:type="dcterms:W3CDTF">2022-01-28T18:4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January, 2022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